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842F9" w14:textId="3999CA49" w:rsidR="00C850D5" w:rsidRDefault="009B1ED3" w:rsidP="009B1ED3">
      <w:pPr>
        <w:jc w:val="center"/>
        <w:rPr>
          <w:sz w:val="36"/>
          <w:szCs w:val="36"/>
        </w:rPr>
      </w:pPr>
      <w:r>
        <w:rPr>
          <w:sz w:val="36"/>
          <w:szCs w:val="36"/>
        </w:rPr>
        <w:t xml:space="preserve">Intro to Java Week </w:t>
      </w:r>
      <w:r w:rsidR="007F35D3">
        <w:rPr>
          <w:sz w:val="36"/>
          <w:szCs w:val="36"/>
        </w:rPr>
        <w:t>3</w:t>
      </w:r>
      <w:r>
        <w:rPr>
          <w:sz w:val="36"/>
          <w:szCs w:val="36"/>
        </w:rPr>
        <w:t xml:space="preserve"> Coding Assignment</w:t>
      </w:r>
    </w:p>
    <w:p w14:paraId="4DDE2857"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48B7F2AC"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BE824C" w14:textId="77777777" w:rsidR="009B1ED3" w:rsidRDefault="009B1ED3" w:rsidP="001B7D01">
            <w:pPr>
              <w:jc w:val="center"/>
            </w:pPr>
            <w:r>
              <w:t>Category</w:t>
            </w:r>
          </w:p>
        </w:tc>
        <w:tc>
          <w:tcPr>
            <w:tcW w:w="3117" w:type="dxa"/>
          </w:tcPr>
          <w:p w14:paraId="4D997EA4"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149C3C0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B64314E"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57C50" w14:textId="77777777" w:rsidR="009B1ED3" w:rsidRPr="004E171D" w:rsidRDefault="009B1ED3" w:rsidP="001B7D01">
            <w:r>
              <w:t>Functionality</w:t>
            </w:r>
          </w:p>
        </w:tc>
        <w:tc>
          <w:tcPr>
            <w:tcW w:w="3117" w:type="dxa"/>
          </w:tcPr>
          <w:p w14:paraId="25DEDC0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71AB157C"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4CD22CC"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DC44F88" w14:textId="77777777" w:rsidR="009B1ED3" w:rsidRPr="004E171D" w:rsidRDefault="009B1ED3" w:rsidP="001B7D01">
            <w:r>
              <w:t>Organization</w:t>
            </w:r>
          </w:p>
        </w:tc>
        <w:tc>
          <w:tcPr>
            <w:tcW w:w="3117" w:type="dxa"/>
          </w:tcPr>
          <w:p w14:paraId="4F2BF836"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64DE075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053350F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BCC5CD" w14:textId="77777777" w:rsidR="009B1ED3" w:rsidRPr="004E171D" w:rsidRDefault="009B1ED3" w:rsidP="001B7D01">
            <w:r>
              <w:t>Creativity</w:t>
            </w:r>
          </w:p>
        </w:tc>
        <w:tc>
          <w:tcPr>
            <w:tcW w:w="3117" w:type="dxa"/>
          </w:tcPr>
          <w:p w14:paraId="30FD0D3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76F08BE2"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B7BAD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CB50080" w14:textId="77777777" w:rsidR="009B1ED3" w:rsidRPr="004E171D" w:rsidRDefault="009B1ED3" w:rsidP="001B7D01">
            <w:r>
              <w:t>Completeness</w:t>
            </w:r>
          </w:p>
        </w:tc>
        <w:tc>
          <w:tcPr>
            <w:tcW w:w="3117" w:type="dxa"/>
          </w:tcPr>
          <w:p w14:paraId="66E0E4E5"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CBA207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2CB2D65" w14:textId="77777777" w:rsidR="009B1ED3" w:rsidRDefault="009B1ED3" w:rsidP="009B1ED3">
      <w:pPr>
        <w:rPr>
          <w:szCs w:val="24"/>
        </w:rPr>
      </w:pPr>
    </w:p>
    <w:p w14:paraId="47993144"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5B03D2AC" w14:textId="77777777" w:rsidR="006E08EB" w:rsidRDefault="006E08EB" w:rsidP="006E08EB">
      <w:pPr>
        <w:rPr>
          <w:b/>
          <w:szCs w:val="24"/>
        </w:rPr>
      </w:pPr>
      <w:r>
        <w:rPr>
          <w:b/>
          <w:szCs w:val="24"/>
        </w:rPr>
        <w:t>Coding Steps</w:t>
      </w:r>
      <w:r w:rsidR="00F2157F">
        <w:rPr>
          <w:b/>
          <w:szCs w:val="24"/>
        </w:rPr>
        <w:t>:</w:t>
      </w:r>
    </w:p>
    <w:p w14:paraId="32AB0EC9" w14:textId="01039AD3" w:rsidR="00E55F3C" w:rsidRDefault="00E55F3C" w:rsidP="00E55F3C">
      <w:pPr>
        <w:pStyle w:val="ListParagraph"/>
        <w:numPr>
          <w:ilvl w:val="0"/>
          <w:numId w:val="5"/>
        </w:numPr>
        <w:rPr>
          <w:szCs w:val="24"/>
        </w:rPr>
      </w:pPr>
      <w:r>
        <w:rPr>
          <w:szCs w:val="24"/>
        </w:rPr>
        <w:t>Create an array of int called ages that contains the following values: 3, 9, 23, 64, 2, 8, 28, 93.</w:t>
      </w:r>
    </w:p>
    <w:p w14:paraId="0257519F" w14:textId="42011191" w:rsidR="00E55F3C" w:rsidRDefault="00E55F3C" w:rsidP="00E55F3C">
      <w:pPr>
        <w:pStyle w:val="ListParagraph"/>
        <w:numPr>
          <w:ilvl w:val="1"/>
          <w:numId w:val="5"/>
        </w:numPr>
        <w:rPr>
          <w:szCs w:val="24"/>
        </w:rPr>
      </w:pPr>
      <w:r>
        <w:rPr>
          <w:szCs w:val="24"/>
        </w:rPr>
        <w:t>Programmatically subtract the value of the first element in the array from the value in the last element of the array</w:t>
      </w:r>
      <w:r w:rsidR="004342A9">
        <w:rPr>
          <w:szCs w:val="24"/>
        </w:rPr>
        <w:t xml:space="preserve"> (</w:t>
      </w:r>
      <w:r w:rsidR="00D22BA6">
        <w:rPr>
          <w:szCs w:val="24"/>
        </w:rPr>
        <w:t>i.e. do not use ages[7] in your code</w:t>
      </w:r>
      <w:r w:rsidR="004342A9">
        <w:rPr>
          <w:szCs w:val="24"/>
        </w:rPr>
        <w:t>)</w:t>
      </w:r>
      <w:r>
        <w:rPr>
          <w:szCs w:val="24"/>
        </w:rPr>
        <w:t>. Print the result to the console.</w:t>
      </w:r>
    </w:p>
    <w:p w14:paraId="4C527EC4" w14:textId="1B20AF38" w:rsidR="00740F2D" w:rsidRDefault="00740F2D" w:rsidP="00E55F3C">
      <w:pPr>
        <w:pStyle w:val="ListParagraph"/>
        <w:numPr>
          <w:ilvl w:val="1"/>
          <w:numId w:val="5"/>
        </w:numPr>
        <w:rPr>
          <w:szCs w:val="24"/>
        </w:rPr>
      </w:pPr>
      <w:r>
        <w:rPr>
          <w:szCs w:val="24"/>
        </w:rPr>
        <w:t>Add a new age to your array and repeat the step above to ensure it is dynamic (works for arrays of different lengths).</w:t>
      </w:r>
    </w:p>
    <w:p w14:paraId="4FEEC33F" w14:textId="519593E0" w:rsidR="00861BD3" w:rsidRDefault="00861BD3" w:rsidP="00E55F3C">
      <w:pPr>
        <w:pStyle w:val="ListParagraph"/>
        <w:numPr>
          <w:ilvl w:val="1"/>
          <w:numId w:val="5"/>
        </w:numPr>
        <w:rPr>
          <w:szCs w:val="24"/>
        </w:rPr>
      </w:pPr>
      <w:r>
        <w:rPr>
          <w:szCs w:val="24"/>
        </w:rPr>
        <w:t>Use a loop to iterate through the array and calculate the average age. Print the result to the console.</w:t>
      </w:r>
    </w:p>
    <w:p w14:paraId="7256CE2A" w14:textId="1B09781A" w:rsidR="00F6345F" w:rsidRDefault="00F6345F" w:rsidP="00F6345F">
      <w:pPr>
        <w:pStyle w:val="ListParagraph"/>
        <w:numPr>
          <w:ilvl w:val="0"/>
          <w:numId w:val="5"/>
        </w:numPr>
        <w:rPr>
          <w:szCs w:val="24"/>
        </w:rPr>
      </w:pPr>
      <w:r>
        <w:rPr>
          <w:szCs w:val="24"/>
        </w:rPr>
        <w:t>Create an array of String called names that contains the following values: “Sam”, “Tommy”, “Tim”, “Sally”, “Buck”, “Bob”.</w:t>
      </w:r>
    </w:p>
    <w:p w14:paraId="55512DEC" w14:textId="006B5705" w:rsidR="00F6345F" w:rsidRDefault="00F6345F" w:rsidP="00F6345F">
      <w:pPr>
        <w:pStyle w:val="ListParagraph"/>
        <w:numPr>
          <w:ilvl w:val="1"/>
          <w:numId w:val="5"/>
        </w:numPr>
        <w:rPr>
          <w:szCs w:val="24"/>
        </w:rPr>
      </w:pPr>
      <w:r>
        <w:rPr>
          <w:szCs w:val="24"/>
        </w:rPr>
        <w:t>Use a loop to iterate through the array and calculate the average number of letters per name. Print the result to the console.</w:t>
      </w:r>
    </w:p>
    <w:p w14:paraId="30F60C6C" w14:textId="4EF2A772" w:rsidR="00F6345F" w:rsidRDefault="00F6345F" w:rsidP="00F6345F">
      <w:pPr>
        <w:pStyle w:val="ListParagraph"/>
        <w:numPr>
          <w:ilvl w:val="1"/>
          <w:numId w:val="5"/>
        </w:numPr>
        <w:rPr>
          <w:szCs w:val="24"/>
        </w:rPr>
      </w:pPr>
      <w:r>
        <w:rPr>
          <w:szCs w:val="24"/>
        </w:rPr>
        <w:t>Use a loop to iterate through the array again and concatenate all the names together, separated by spaces, and print the result to the console.</w:t>
      </w:r>
    </w:p>
    <w:p w14:paraId="4E0E9CF3" w14:textId="3C3E1FD7" w:rsidR="00F6345F" w:rsidRDefault="00F6345F" w:rsidP="00F6345F">
      <w:pPr>
        <w:pStyle w:val="ListParagraph"/>
        <w:numPr>
          <w:ilvl w:val="0"/>
          <w:numId w:val="5"/>
        </w:numPr>
        <w:rPr>
          <w:szCs w:val="24"/>
        </w:rPr>
      </w:pPr>
      <w:r>
        <w:rPr>
          <w:szCs w:val="24"/>
        </w:rPr>
        <w:t>How do you access the last element of any array?</w:t>
      </w:r>
      <w:r w:rsidR="00495F34">
        <w:rPr>
          <w:szCs w:val="24"/>
        </w:rPr>
        <w:t xml:space="preserve"> </w:t>
      </w:r>
      <w:r w:rsidR="00BA329B">
        <w:rPr>
          <w:b/>
          <w:bCs/>
          <w:szCs w:val="24"/>
        </w:rPr>
        <w:t xml:space="preserve">Use </w:t>
      </w:r>
      <w:r w:rsidR="00BA329B">
        <w:rPr>
          <w:b/>
          <w:bCs/>
        </w:rPr>
        <w:t>array.length - 1</w:t>
      </w:r>
    </w:p>
    <w:p w14:paraId="2A2B5BE2" w14:textId="377CE311" w:rsidR="00F6345F" w:rsidRDefault="00F6345F" w:rsidP="00F6345F">
      <w:pPr>
        <w:pStyle w:val="ListParagraph"/>
        <w:numPr>
          <w:ilvl w:val="0"/>
          <w:numId w:val="5"/>
        </w:numPr>
        <w:rPr>
          <w:szCs w:val="24"/>
        </w:rPr>
      </w:pPr>
      <w:r>
        <w:rPr>
          <w:szCs w:val="24"/>
        </w:rPr>
        <w:lastRenderedPageBreak/>
        <w:t>How do you access the first element of any array?</w:t>
      </w:r>
      <w:r w:rsidR="003A033C">
        <w:rPr>
          <w:szCs w:val="24"/>
        </w:rPr>
        <w:t xml:space="preserve"> </w:t>
      </w:r>
      <w:r w:rsidR="003A033C">
        <w:rPr>
          <w:b/>
          <w:bCs/>
          <w:szCs w:val="24"/>
        </w:rPr>
        <w:t xml:space="preserve">Use </w:t>
      </w:r>
      <w:r w:rsidR="00BA329B">
        <w:rPr>
          <w:b/>
          <w:bCs/>
          <w:szCs w:val="24"/>
        </w:rPr>
        <w:t>0 as the index in the array.</w:t>
      </w:r>
    </w:p>
    <w:p w14:paraId="2410940F" w14:textId="78FFABBD" w:rsidR="003A0E36" w:rsidRDefault="003A0E36" w:rsidP="00F6345F">
      <w:pPr>
        <w:pStyle w:val="ListParagraph"/>
        <w:numPr>
          <w:ilvl w:val="0"/>
          <w:numId w:val="5"/>
        </w:numPr>
        <w:rPr>
          <w:szCs w:val="24"/>
        </w:rPr>
      </w:pPr>
      <w:r>
        <w:rPr>
          <w:szCs w:val="24"/>
        </w:rPr>
        <w:t>Create a new array of int called nameLengths. Write a loop to iterate over the previously created names array and add the length of each name to the nameLengths array.</w:t>
      </w:r>
    </w:p>
    <w:p w14:paraId="036C7743" w14:textId="46F1B3B4" w:rsidR="003A0E36" w:rsidRDefault="003A0E36" w:rsidP="00F6345F">
      <w:pPr>
        <w:pStyle w:val="ListParagraph"/>
        <w:numPr>
          <w:ilvl w:val="0"/>
          <w:numId w:val="5"/>
        </w:numPr>
        <w:rPr>
          <w:szCs w:val="24"/>
        </w:rPr>
      </w:pPr>
      <w:r>
        <w:rPr>
          <w:szCs w:val="24"/>
        </w:rPr>
        <w:t>Write a loop to iterate over the nameLengths array and calculate the sum of all the elements in the array. Print the result to the console.</w:t>
      </w:r>
    </w:p>
    <w:p w14:paraId="4187E266" w14:textId="3CD33175" w:rsidR="00C4260C" w:rsidRDefault="00C4260C" w:rsidP="00F6345F">
      <w:pPr>
        <w:pStyle w:val="ListParagraph"/>
        <w:numPr>
          <w:ilvl w:val="0"/>
          <w:numId w:val="5"/>
        </w:numPr>
        <w:rPr>
          <w:szCs w:val="24"/>
        </w:rPr>
      </w:pPr>
      <w:r>
        <w:rPr>
          <w:szCs w:val="24"/>
        </w:rPr>
        <w:t>Write a method that takes a String</w:t>
      </w:r>
      <w:r w:rsidR="00291074">
        <w:rPr>
          <w:szCs w:val="24"/>
        </w:rPr>
        <w:t>, word,</w:t>
      </w:r>
      <w:r>
        <w:rPr>
          <w:szCs w:val="24"/>
        </w:rPr>
        <w:t xml:space="preserve"> and an int</w:t>
      </w:r>
      <w:r w:rsidR="00291074">
        <w:rPr>
          <w:szCs w:val="24"/>
        </w:rPr>
        <w:t>, n,</w:t>
      </w:r>
      <w:r>
        <w:rPr>
          <w:szCs w:val="24"/>
        </w:rPr>
        <w:t xml:space="preserve"> as arguments and returns the </w:t>
      </w:r>
      <w:r w:rsidR="00291074">
        <w:rPr>
          <w:szCs w:val="24"/>
        </w:rPr>
        <w:t>word concatenated to itself n number of times. (i.e. if I pass in “Hello” and 3, I would expect the method to return “HelloHelloHello”).</w:t>
      </w:r>
    </w:p>
    <w:p w14:paraId="0D1D21B6" w14:textId="3DC28825" w:rsidR="00291074" w:rsidRDefault="00291074" w:rsidP="00F6345F">
      <w:pPr>
        <w:pStyle w:val="ListParagraph"/>
        <w:numPr>
          <w:ilvl w:val="0"/>
          <w:numId w:val="5"/>
        </w:numPr>
        <w:rPr>
          <w:szCs w:val="24"/>
        </w:rPr>
      </w:pPr>
      <w:r>
        <w:rPr>
          <w:szCs w:val="24"/>
        </w:rPr>
        <w:t>Write a method that takes two Strings, firstName and lastName, and returns a full name (the full name should be the first and the last name as a String separated by a space).</w:t>
      </w:r>
    </w:p>
    <w:p w14:paraId="6AEDD093" w14:textId="731EEFCD" w:rsidR="00840FF8" w:rsidRDefault="00840FF8" w:rsidP="00F6345F">
      <w:pPr>
        <w:pStyle w:val="ListParagraph"/>
        <w:numPr>
          <w:ilvl w:val="0"/>
          <w:numId w:val="5"/>
        </w:numPr>
        <w:rPr>
          <w:szCs w:val="24"/>
        </w:rPr>
      </w:pPr>
      <w:r>
        <w:rPr>
          <w:szCs w:val="24"/>
        </w:rPr>
        <w:t>Write a method that takes an array of int and returns true if the sum of all the ints in the array is greater than 100.</w:t>
      </w:r>
    </w:p>
    <w:p w14:paraId="04E27B92" w14:textId="70D0873A" w:rsidR="00840FF8" w:rsidRPr="00840FF8" w:rsidRDefault="00840FF8" w:rsidP="00840FF8">
      <w:pPr>
        <w:pStyle w:val="ListParagraph"/>
        <w:numPr>
          <w:ilvl w:val="0"/>
          <w:numId w:val="5"/>
        </w:numPr>
        <w:rPr>
          <w:szCs w:val="24"/>
        </w:rPr>
      </w:pPr>
      <w:r>
        <w:rPr>
          <w:szCs w:val="24"/>
        </w:rPr>
        <w:t>Write a method that takes an array of double and returns the average of all the elements in the array.</w:t>
      </w:r>
    </w:p>
    <w:p w14:paraId="39005D02" w14:textId="05FC67EB" w:rsidR="00840FF8" w:rsidRDefault="00840FF8" w:rsidP="00F6345F">
      <w:pPr>
        <w:pStyle w:val="ListParagraph"/>
        <w:numPr>
          <w:ilvl w:val="0"/>
          <w:numId w:val="5"/>
        </w:numPr>
        <w:rPr>
          <w:szCs w:val="24"/>
        </w:rPr>
      </w:pPr>
      <w:r>
        <w:rPr>
          <w:szCs w:val="24"/>
        </w:rPr>
        <w:t>Write a method that takes two arrays of double and returns true if the average of the elements in the first array is greater than the average of the elements in the second array.</w:t>
      </w:r>
    </w:p>
    <w:p w14:paraId="3F2B5D57" w14:textId="44B88BAE" w:rsidR="00F161D9" w:rsidRDefault="00382E5B" w:rsidP="00F6345F">
      <w:pPr>
        <w:pStyle w:val="ListParagraph"/>
        <w:numPr>
          <w:ilvl w:val="0"/>
          <w:numId w:val="5"/>
        </w:numPr>
        <w:rPr>
          <w:szCs w:val="24"/>
        </w:rPr>
      </w:pPr>
      <w:r>
        <w:rPr>
          <w:szCs w:val="24"/>
        </w:rPr>
        <w:t>Write a method called willBuyDrink that takes a boolean isHotOutside, and a double moneyInPocket, and returns true if it is hot outside and if moneyInPocket is greater than 10.50.</w:t>
      </w:r>
    </w:p>
    <w:p w14:paraId="76D36767" w14:textId="7FA37BB0" w:rsidR="005B6E57" w:rsidRDefault="005B6E57" w:rsidP="00F6345F">
      <w:pPr>
        <w:pStyle w:val="ListParagraph"/>
        <w:numPr>
          <w:ilvl w:val="0"/>
          <w:numId w:val="5"/>
        </w:numPr>
        <w:rPr>
          <w:szCs w:val="24"/>
        </w:rPr>
      </w:pPr>
      <w:r>
        <w:rPr>
          <w:szCs w:val="24"/>
        </w:rPr>
        <w:t>Create a method of your own that solves a problem. In comments, write what the method does and why you created it.</w:t>
      </w:r>
    </w:p>
    <w:p w14:paraId="6467DB6A" w14:textId="04F20E14" w:rsidR="00F2157F" w:rsidRDefault="00F2157F" w:rsidP="00F2157F">
      <w:pPr>
        <w:rPr>
          <w:b/>
          <w:szCs w:val="24"/>
        </w:rPr>
      </w:pPr>
      <w:r>
        <w:rPr>
          <w:b/>
          <w:szCs w:val="24"/>
        </w:rPr>
        <w:t>Screenshots of Code:</w:t>
      </w:r>
    </w:p>
    <w:p w14:paraId="5512BD6D" w14:textId="38C50B1A" w:rsidR="00EB6335" w:rsidRDefault="00D20DDE" w:rsidP="00F2157F">
      <w:pPr>
        <w:rPr>
          <w:b/>
          <w:szCs w:val="24"/>
        </w:rPr>
      </w:pPr>
      <w:r w:rsidRPr="00D20DDE">
        <w:rPr>
          <w:b/>
          <w:szCs w:val="24"/>
        </w:rPr>
        <w:lastRenderedPageBreak/>
        <w:drawing>
          <wp:inline distT="0" distB="0" distL="0" distR="0" wp14:anchorId="7A47AFAC" wp14:editId="79D8643B">
            <wp:extent cx="5943600" cy="68910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891020"/>
                    </a:xfrm>
                    <a:prstGeom prst="rect">
                      <a:avLst/>
                    </a:prstGeom>
                  </pic:spPr>
                </pic:pic>
              </a:graphicData>
            </a:graphic>
          </wp:inline>
        </w:drawing>
      </w:r>
    </w:p>
    <w:p w14:paraId="3DB0A26B" w14:textId="1D02C6A2" w:rsidR="00EB6335" w:rsidRDefault="00D20DDE" w:rsidP="00F2157F">
      <w:pPr>
        <w:rPr>
          <w:b/>
          <w:szCs w:val="24"/>
        </w:rPr>
      </w:pPr>
      <w:r>
        <w:rPr>
          <w:b/>
          <w:noProof/>
          <w:szCs w:val="24"/>
        </w:rPr>
        <w:lastRenderedPageBreak/>
        <w:drawing>
          <wp:inline distT="0" distB="0" distL="0" distR="0" wp14:anchorId="0799CB53" wp14:editId="31156650">
            <wp:extent cx="6727190" cy="68129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27190" cy="6812915"/>
                    </a:xfrm>
                    <a:prstGeom prst="rect">
                      <a:avLst/>
                    </a:prstGeom>
                    <a:noFill/>
                  </pic:spPr>
                </pic:pic>
              </a:graphicData>
            </a:graphic>
          </wp:inline>
        </w:drawing>
      </w:r>
    </w:p>
    <w:p w14:paraId="209DDC25" w14:textId="3EB874E3" w:rsidR="00F2157F" w:rsidRDefault="00D20DDE" w:rsidP="00F2157F">
      <w:pPr>
        <w:rPr>
          <w:b/>
          <w:szCs w:val="24"/>
        </w:rPr>
      </w:pPr>
      <w:r>
        <w:rPr>
          <w:b/>
          <w:noProof/>
          <w:szCs w:val="24"/>
        </w:rPr>
        <w:lastRenderedPageBreak/>
        <w:drawing>
          <wp:inline distT="0" distB="0" distL="0" distR="0" wp14:anchorId="48BC9B60" wp14:editId="0D5B00D4">
            <wp:extent cx="8833485" cy="851852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3485" cy="8518525"/>
                    </a:xfrm>
                    <a:prstGeom prst="rect">
                      <a:avLst/>
                    </a:prstGeom>
                    <a:noFill/>
                  </pic:spPr>
                </pic:pic>
              </a:graphicData>
            </a:graphic>
          </wp:inline>
        </w:drawing>
      </w:r>
      <w:r w:rsidR="00F2157F">
        <w:rPr>
          <w:b/>
          <w:szCs w:val="24"/>
        </w:rPr>
        <w:lastRenderedPageBreak/>
        <w:t>Screenshots of Running Application:</w:t>
      </w:r>
    </w:p>
    <w:p w14:paraId="1A2B680D" w14:textId="08AB4312" w:rsidR="00EB6335" w:rsidRDefault="00D20DDE" w:rsidP="00F2157F">
      <w:pPr>
        <w:rPr>
          <w:b/>
          <w:szCs w:val="24"/>
        </w:rPr>
      </w:pPr>
      <w:r>
        <w:rPr>
          <w:b/>
          <w:noProof/>
          <w:szCs w:val="24"/>
        </w:rPr>
        <w:drawing>
          <wp:inline distT="0" distB="0" distL="0" distR="0" wp14:anchorId="67930721" wp14:editId="67D8F13B">
            <wp:extent cx="4935855" cy="3887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5855" cy="3887470"/>
                    </a:xfrm>
                    <a:prstGeom prst="rect">
                      <a:avLst/>
                    </a:prstGeom>
                    <a:noFill/>
                  </pic:spPr>
                </pic:pic>
              </a:graphicData>
            </a:graphic>
          </wp:inline>
        </w:drawing>
      </w:r>
    </w:p>
    <w:p w14:paraId="631329B7" w14:textId="77777777" w:rsidR="00F2157F" w:rsidRDefault="00F2157F" w:rsidP="00F2157F">
      <w:pPr>
        <w:rPr>
          <w:b/>
          <w:szCs w:val="24"/>
        </w:rPr>
      </w:pPr>
    </w:p>
    <w:p w14:paraId="71344D1C" w14:textId="252F1EEC" w:rsidR="00F2157F" w:rsidRPr="00F2157F" w:rsidRDefault="00F2157F" w:rsidP="00425CA8">
      <w:pPr>
        <w:tabs>
          <w:tab w:val="left" w:pos="3795"/>
        </w:tabs>
        <w:rPr>
          <w:b/>
          <w:szCs w:val="24"/>
        </w:rPr>
      </w:pPr>
      <w:r>
        <w:rPr>
          <w:b/>
          <w:szCs w:val="24"/>
        </w:rPr>
        <w:t>URL to GitHub Repository:</w:t>
      </w:r>
      <w:r w:rsidR="00425CA8">
        <w:rPr>
          <w:b/>
          <w:szCs w:val="24"/>
        </w:rPr>
        <w:t xml:space="preserve"> </w:t>
      </w:r>
      <w:hyperlink r:id="rId11" w:history="1">
        <w:r w:rsidR="00425CA8" w:rsidRPr="00016E4B">
          <w:rPr>
            <w:rStyle w:val="Hyperlink"/>
            <w:bCs/>
            <w:szCs w:val="24"/>
          </w:rPr>
          <w:t>https://github.com/jamesaiello42/Intro-to-Java-Week-3-Coding-Assignment</w:t>
        </w:r>
      </w:hyperlink>
      <w:r w:rsidR="00425CA8">
        <w:rPr>
          <w:bCs/>
          <w:szCs w:val="24"/>
        </w:rPr>
        <w:t xml:space="preserve"> </w:t>
      </w:r>
      <w:r w:rsidR="00425CA8">
        <w:rPr>
          <w:b/>
          <w:szCs w:val="24"/>
        </w:rPr>
        <w:tab/>
        <w:t xml:space="preserve"> </w:t>
      </w:r>
    </w:p>
    <w:sectPr w:rsidR="00F2157F" w:rsidRPr="00F2157F">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5F9C6" w14:textId="77777777" w:rsidR="00C40EB2" w:rsidRDefault="00C40EB2" w:rsidP="009B1ED3">
      <w:pPr>
        <w:spacing w:after="0" w:line="240" w:lineRule="auto"/>
      </w:pPr>
      <w:r>
        <w:separator/>
      </w:r>
    </w:p>
  </w:endnote>
  <w:endnote w:type="continuationSeparator" w:id="0">
    <w:p w14:paraId="774AAFF6" w14:textId="77777777" w:rsidR="00C40EB2" w:rsidRDefault="00C40EB2"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C2F7F" w14:textId="77777777" w:rsidR="003D1953" w:rsidRDefault="003D1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2A6D7C"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8CEA54" w14:textId="77777777" w:rsidR="003D1953" w:rsidRDefault="003D1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F1E3B" w14:textId="77777777" w:rsidR="00C40EB2" w:rsidRDefault="00C40EB2" w:rsidP="009B1ED3">
      <w:pPr>
        <w:spacing w:after="0" w:line="240" w:lineRule="auto"/>
      </w:pPr>
      <w:r>
        <w:separator/>
      </w:r>
    </w:p>
  </w:footnote>
  <w:footnote w:type="continuationSeparator" w:id="0">
    <w:p w14:paraId="052A6B49" w14:textId="77777777" w:rsidR="00C40EB2" w:rsidRDefault="00C40EB2"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0EDE39" w14:textId="77777777" w:rsidR="003D1953" w:rsidRDefault="003D1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A161C" w14:textId="343940D0"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E1D2C" w14:textId="77777777" w:rsidR="003D1953" w:rsidRDefault="003D1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bYwMjU3tDA3MjVQ0lEKTi0uzszPAykwqwUAksJIZSwAAAA="/>
  </w:docVars>
  <w:rsids>
    <w:rsidRoot w:val="009B1ED3"/>
    <w:rsid w:val="00285F81"/>
    <w:rsid w:val="00291074"/>
    <w:rsid w:val="003741EF"/>
    <w:rsid w:val="00382E5B"/>
    <w:rsid w:val="003A033C"/>
    <w:rsid w:val="003A0E36"/>
    <w:rsid w:val="003D1953"/>
    <w:rsid w:val="003E1205"/>
    <w:rsid w:val="00425CA8"/>
    <w:rsid w:val="004342A9"/>
    <w:rsid w:val="004370AD"/>
    <w:rsid w:val="00495AFF"/>
    <w:rsid w:val="00495F34"/>
    <w:rsid w:val="00496075"/>
    <w:rsid w:val="005A5515"/>
    <w:rsid w:val="005B6E57"/>
    <w:rsid w:val="005F20A7"/>
    <w:rsid w:val="006E08EB"/>
    <w:rsid w:val="006F7C36"/>
    <w:rsid w:val="00725564"/>
    <w:rsid w:val="00740F2D"/>
    <w:rsid w:val="007C404D"/>
    <w:rsid w:val="007D5E82"/>
    <w:rsid w:val="007F35D3"/>
    <w:rsid w:val="00840FF8"/>
    <w:rsid w:val="00861BD3"/>
    <w:rsid w:val="00894F00"/>
    <w:rsid w:val="009138A8"/>
    <w:rsid w:val="009B1ED3"/>
    <w:rsid w:val="00A07D5D"/>
    <w:rsid w:val="00B800C0"/>
    <w:rsid w:val="00BA329B"/>
    <w:rsid w:val="00C40EB2"/>
    <w:rsid w:val="00C4260C"/>
    <w:rsid w:val="00CC7CCC"/>
    <w:rsid w:val="00D20DDE"/>
    <w:rsid w:val="00D21D56"/>
    <w:rsid w:val="00D22BA6"/>
    <w:rsid w:val="00D817D9"/>
    <w:rsid w:val="00DD6D1C"/>
    <w:rsid w:val="00DE19A3"/>
    <w:rsid w:val="00E542A8"/>
    <w:rsid w:val="00E55F3C"/>
    <w:rsid w:val="00EB6335"/>
    <w:rsid w:val="00EE7676"/>
    <w:rsid w:val="00F161D9"/>
    <w:rsid w:val="00F17D28"/>
    <w:rsid w:val="00F2157F"/>
    <w:rsid w:val="00F52D48"/>
    <w:rsid w:val="00F6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CCA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425CA8"/>
    <w:rPr>
      <w:color w:val="0563C1" w:themeColor="hyperlink"/>
      <w:u w:val="single"/>
    </w:rPr>
  </w:style>
  <w:style w:type="character" w:styleId="UnresolvedMention">
    <w:name w:val="Unresolved Mention"/>
    <w:basedOn w:val="DefaultParagraphFont"/>
    <w:uiPriority w:val="99"/>
    <w:semiHidden/>
    <w:unhideWhenUsed/>
    <w:rsid w:val="00425CA8"/>
    <w:rPr>
      <w:color w:val="605E5C"/>
      <w:shd w:val="clear" w:color="auto" w:fill="E1DFDD"/>
    </w:rPr>
  </w:style>
  <w:style w:type="character" w:styleId="FollowedHyperlink">
    <w:name w:val="FollowedHyperlink"/>
    <w:basedOn w:val="DefaultParagraphFont"/>
    <w:uiPriority w:val="99"/>
    <w:semiHidden/>
    <w:unhideWhenUsed/>
    <w:rsid w:val="00EB63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mesaiello42/Intro-to-Java-Week-3-Coding-Assignment"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2</TotalTime>
  <Pages>6</Pages>
  <Words>567</Words>
  <Characters>32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38</cp:revision>
  <dcterms:created xsi:type="dcterms:W3CDTF">2018-10-09T17:32:00Z</dcterms:created>
  <dcterms:modified xsi:type="dcterms:W3CDTF">2020-12-20T03:32:00Z</dcterms:modified>
</cp:coreProperties>
</file>